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rances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ezzan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  nuvolera 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nuvolera 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9/11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0046332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ezzanakekk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